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AE347" w14:textId="01B8337B" w:rsidR="00617D82" w:rsidRDefault="00035E21" w:rsidP="00EC4C0F">
      <w:pPr>
        <w:pStyle w:val="Title"/>
        <w:jc w:val="center"/>
      </w:pPr>
      <w:r>
        <w:t>C.A.R.D Home Workout</w:t>
      </w:r>
    </w:p>
    <w:p w14:paraId="5679E48E" w14:textId="1D420084" w:rsidR="00035E21" w:rsidRDefault="00035E21" w:rsidP="00035E21"/>
    <w:p w14:paraId="081A9522" w14:textId="69F89F3C" w:rsidR="00035E21" w:rsidRDefault="00035E21" w:rsidP="00035E21">
      <w:r>
        <w:t xml:space="preserve">Either shuffle a deck of cards or </w:t>
      </w:r>
      <w:r w:rsidR="005D14CB">
        <w:t>find a random card generator</w:t>
      </w:r>
      <w:r w:rsidR="00EC4C0F">
        <w:t xml:space="preserve"> (</w:t>
      </w:r>
      <w:hyperlink r:id="rId5" w:history="1">
        <w:r w:rsidR="00EC4C0F">
          <w:rPr>
            <w:rStyle w:val="Hyperlink"/>
          </w:rPr>
          <w:t>https://www.random.org/playing-cards/</w:t>
        </w:r>
      </w:hyperlink>
      <w:r w:rsidR="00EC4C0F">
        <w:t>)</w:t>
      </w:r>
      <w:r w:rsidR="009D3A6D">
        <w:t xml:space="preserve"> making sure you leave the jokers in the deck</w:t>
      </w:r>
      <w:r w:rsidR="005D14CB">
        <w:t>. Pick</w:t>
      </w:r>
      <w:r w:rsidR="00580E8F">
        <w:t xml:space="preserve"> 20 cards and place them on a table faced down</w:t>
      </w:r>
      <w:r w:rsidR="00F47DF9">
        <w:t xml:space="preserve"> in rows of 5. Each row is one round, at the end of each round, have 1-2 minutes rest before starting the next round.</w:t>
      </w:r>
    </w:p>
    <w:p w14:paraId="699BCF61" w14:textId="4F4B77A0" w:rsidR="000352CE" w:rsidRDefault="000352CE" w:rsidP="00035E21"/>
    <w:p w14:paraId="1D39145C" w14:textId="77777777" w:rsidR="00EC4C0F" w:rsidRDefault="00EC4C0F" w:rsidP="00035E21"/>
    <w:p w14:paraId="5B422EF0" w14:textId="2B566994" w:rsidR="00F50D62" w:rsidRDefault="00205DAB" w:rsidP="00035E21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6C3060" wp14:editId="13A04150">
                <wp:simplePos x="0" y="0"/>
                <wp:positionH relativeFrom="column">
                  <wp:posOffset>4029075</wp:posOffset>
                </wp:positionH>
                <wp:positionV relativeFrom="paragraph">
                  <wp:posOffset>264160</wp:posOffset>
                </wp:positionV>
                <wp:extent cx="180975" cy="45719"/>
                <wp:effectExtent l="0" t="57150" r="28575" b="5016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26B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17.25pt;margin-top:20.8pt;width:14.25pt;height:3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 w:rsidR="00F50D62">
        <w:t xml:space="preserve">On each card, the number on the </w:t>
      </w:r>
      <w:r w:rsidR="00304210">
        <w:t xml:space="preserve">card is the number of times you need </w:t>
      </w:r>
      <w:r w:rsidR="007E0257">
        <w:t>to do the exercise</w:t>
      </w:r>
      <w:r w:rsidR="001F6C96">
        <w:t xml:space="preserve">; this is also known as </w:t>
      </w:r>
      <w:r w:rsidR="000C01F3" w:rsidRPr="00DC5B75">
        <w:rPr>
          <w:b/>
          <w:bCs/>
        </w:rPr>
        <w:t>repetitions</w:t>
      </w:r>
      <w:r w:rsidR="000C01F3">
        <w:t xml:space="preserve"> or reps. </w:t>
      </w:r>
      <w:r w:rsidR="00914A87">
        <w:t xml:space="preserve">If you find this number too easy, </w:t>
      </w:r>
      <w:r w:rsidR="003372C9">
        <w:t>add 10 repetitions to the number</w:t>
      </w:r>
      <w:r w:rsidR="000352CE">
        <w:t>.</w:t>
      </w:r>
      <w:r w:rsidR="00A6148F">
        <w:t xml:space="preserve"> </w:t>
      </w:r>
      <w:r w:rsidR="00A6148F">
        <w:br/>
        <w:t xml:space="preserve">Compete for this number of repetitions with as few stops as </w:t>
      </w:r>
      <w:r w:rsidR="00396D63">
        <w:t>possible.</w:t>
      </w:r>
    </w:p>
    <w:p w14:paraId="28712477" w14:textId="2C443FA0" w:rsidR="003F1005" w:rsidRDefault="00BE3865" w:rsidP="00035E2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DB9732" wp14:editId="0F33A78B">
                <wp:simplePos x="0" y="0"/>
                <wp:positionH relativeFrom="column">
                  <wp:posOffset>4229100</wp:posOffset>
                </wp:positionH>
                <wp:positionV relativeFrom="page">
                  <wp:posOffset>2971800</wp:posOffset>
                </wp:positionV>
                <wp:extent cx="495300" cy="466725"/>
                <wp:effectExtent l="19050" t="19050" r="19050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667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7B0D1E" id="Oval 2" o:spid="_x0000_s1026" style="position:absolute;margin-left:333pt;margin-top:234pt;width:39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" filled="f" strokecolor="black [3213]" strokeweight="2.25pt">
                <v:stroke joinstyle="miter"/>
                <w10:wrap anchory="page"/>
              </v:oval>
            </w:pict>
          </mc:Fallback>
        </mc:AlternateContent>
      </w:r>
      <w:r w:rsidRPr="00F50D62">
        <w:rPr>
          <w:noProof/>
        </w:rPr>
        <w:drawing>
          <wp:anchor distT="0" distB="0" distL="114300" distR="114300" simplePos="0" relativeHeight="251658240" behindDoc="0" locked="0" layoutInCell="1" allowOverlap="1" wp14:anchorId="53FE5E81" wp14:editId="3D7F83A8">
            <wp:simplePos x="0" y="0"/>
            <wp:positionH relativeFrom="margin">
              <wp:align>right</wp:align>
            </wp:positionH>
            <wp:positionV relativeFrom="page">
              <wp:posOffset>2943225</wp:posOffset>
            </wp:positionV>
            <wp:extent cx="1428750" cy="20478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D6EFA7" w14:textId="51499E03" w:rsidR="00BE3865" w:rsidRDefault="00205DAB" w:rsidP="00035E2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BCD964" wp14:editId="5CBA0CD5">
                <wp:simplePos x="0" y="0"/>
                <wp:positionH relativeFrom="margin">
                  <wp:posOffset>3990975</wp:posOffset>
                </wp:positionH>
                <wp:positionV relativeFrom="paragraph">
                  <wp:posOffset>236220</wp:posOffset>
                </wp:positionV>
                <wp:extent cx="1247775" cy="219075"/>
                <wp:effectExtent l="0" t="57150" r="9525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775" cy="219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4D194" id="Straight Arrow Connector 5" o:spid="_x0000_s1026" type="#_x0000_t32" style="position:absolute;margin-left:314.25pt;margin-top:18.6pt;width:98.25pt;height:17.2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EA86A74" w14:textId="2A6DED0D" w:rsidR="00914A87" w:rsidRDefault="000352CE" w:rsidP="00035E2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1848D" wp14:editId="2F55AC65">
                <wp:simplePos x="0" y="0"/>
                <wp:positionH relativeFrom="column">
                  <wp:posOffset>5314950</wp:posOffset>
                </wp:positionH>
                <wp:positionV relativeFrom="page">
                  <wp:posOffset>4173855</wp:posOffset>
                </wp:positionV>
                <wp:extent cx="447675" cy="390525"/>
                <wp:effectExtent l="19050" t="19050" r="2857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39052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CC2EFE" id="Oval 4" o:spid="_x0000_s1026" style="position:absolute;margin-left:418.5pt;margin-top:328.65pt;width:35.25pt;height:3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" filled="f" strokecolor="windowText" strokeweight="2.25pt">
                <v:stroke joinstyle="miter"/>
                <w10:wrap anchory="page"/>
              </v:oval>
            </w:pict>
          </mc:Fallback>
        </mc:AlternateContent>
      </w:r>
      <w:r w:rsidR="00E66069">
        <w:t xml:space="preserve">The suit is the exercise that you have </w:t>
      </w:r>
      <w:r w:rsidR="003F1005">
        <w:t>complete. Hearts</w:t>
      </w:r>
      <w:r w:rsidR="00385989">
        <w:t xml:space="preserve"> </w:t>
      </w:r>
      <w:r w:rsidR="00BE3865">
        <w:t>are cardio</w:t>
      </w:r>
      <w:r w:rsidR="009653FB">
        <w:t>, an exercise that gets your heart pumping. Spades are push exercise</w:t>
      </w:r>
      <w:r w:rsidR="00D177AF">
        <w:t xml:space="preserve">, clubs are pull </w:t>
      </w:r>
      <w:r w:rsidR="00743629">
        <w:t>exercises and diamonds are leg exercises.</w:t>
      </w:r>
      <w:r w:rsidR="005C726D" w:rsidRPr="005C726D">
        <w:rPr>
          <w:noProof/>
        </w:rPr>
        <w:t xml:space="preserve"> </w:t>
      </w:r>
      <w:r w:rsidR="005C726D">
        <w:rPr>
          <w:noProof/>
        </w:rPr>
        <w:t xml:space="preserve">See </w:t>
      </w:r>
      <w:r w:rsidR="00B24F9E">
        <w:rPr>
          <w:noProof/>
        </w:rPr>
        <w:t xml:space="preserve">the </w:t>
      </w:r>
      <w:r w:rsidR="005C726D">
        <w:rPr>
          <w:noProof/>
        </w:rPr>
        <w:t xml:space="preserve">table </w:t>
      </w:r>
      <w:r w:rsidR="00B24F9E">
        <w:rPr>
          <w:noProof/>
        </w:rPr>
        <w:t xml:space="preserve">on </w:t>
      </w:r>
      <w:r w:rsidR="009D3A6D">
        <w:rPr>
          <w:noProof/>
        </w:rPr>
        <w:t xml:space="preserve">the </w:t>
      </w:r>
      <w:r w:rsidR="00B24F9E">
        <w:rPr>
          <w:noProof/>
        </w:rPr>
        <w:t>next page</w:t>
      </w:r>
      <w:r w:rsidR="005C726D">
        <w:rPr>
          <w:noProof/>
        </w:rPr>
        <w:t>.</w:t>
      </w:r>
    </w:p>
    <w:p w14:paraId="0EAA10BB" w14:textId="1B99D1CC" w:rsidR="00914A87" w:rsidRDefault="00914A87" w:rsidP="00035E21">
      <w:pPr>
        <w:rPr>
          <w:noProof/>
        </w:rPr>
      </w:pPr>
    </w:p>
    <w:p w14:paraId="7E8C5F3B" w14:textId="71D5B00F" w:rsidR="00D71F66" w:rsidRDefault="00487126" w:rsidP="00035E21">
      <w:pPr>
        <w:rPr>
          <w:noProof/>
        </w:rPr>
      </w:pPr>
      <w:r w:rsidRPr="00B24F9E">
        <w:rPr>
          <w:noProof/>
        </w:rPr>
        <w:drawing>
          <wp:anchor distT="0" distB="0" distL="114300" distR="114300" simplePos="0" relativeHeight="251668480" behindDoc="0" locked="0" layoutInCell="1" allowOverlap="1" wp14:anchorId="41D5FF1E" wp14:editId="1529D9BB">
            <wp:simplePos x="0" y="0"/>
            <wp:positionH relativeFrom="margin">
              <wp:posOffset>-104775</wp:posOffset>
            </wp:positionH>
            <wp:positionV relativeFrom="paragraph">
              <wp:posOffset>147320</wp:posOffset>
            </wp:positionV>
            <wp:extent cx="819150" cy="126238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70779A" w14:textId="29119401" w:rsidR="008F4FBF" w:rsidRDefault="00EC4C0F" w:rsidP="00035E2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C07FEC0" wp14:editId="006361A3">
                <wp:simplePos x="0" y="0"/>
                <wp:positionH relativeFrom="column">
                  <wp:posOffset>4391025</wp:posOffset>
                </wp:positionH>
                <wp:positionV relativeFrom="page">
                  <wp:posOffset>6141720</wp:posOffset>
                </wp:positionV>
                <wp:extent cx="342900" cy="352425"/>
                <wp:effectExtent l="19050" t="19050" r="19050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EA7F43" id="Oval 14" o:spid="_x0000_s1026" style="position:absolute;margin-left:345.75pt;margin-top:483.6pt;width:27pt;height:27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" filled="f" strokecolor="black [3213]" strokeweight="2.25pt">
                <v:stroke joinstyle="miter"/>
                <w10:wrap anchory="page"/>
              </v:oval>
            </w:pict>
          </mc:Fallback>
        </mc:AlternateContent>
      </w:r>
      <w:r w:rsidR="007A7B20" w:rsidRPr="007A7B20">
        <w:rPr>
          <w:noProof/>
        </w:rPr>
        <w:drawing>
          <wp:anchor distT="0" distB="0" distL="114300" distR="114300" simplePos="0" relativeHeight="251673600" behindDoc="0" locked="0" layoutInCell="1" allowOverlap="1" wp14:anchorId="41D62A41" wp14:editId="66DA0442">
            <wp:simplePos x="0" y="0"/>
            <wp:positionH relativeFrom="margin">
              <wp:align>right</wp:align>
            </wp:positionH>
            <wp:positionV relativeFrom="paragraph">
              <wp:posOffset>243205</wp:posOffset>
            </wp:positionV>
            <wp:extent cx="1323975" cy="1743075"/>
            <wp:effectExtent l="0" t="0" r="9525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11" t="9333" r="19111" b="9333"/>
                    <a:stretch/>
                  </pic:blipFill>
                  <pic:spPr bwMode="auto">
                    <a:xfrm>
                      <a:off x="0" y="0"/>
                      <a:ext cx="1323975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2800B73" w14:textId="1361C6BA" w:rsidR="008F4FBF" w:rsidRDefault="0041027B" w:rsidP="00035E2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587569D" wp14:editId="5676AE87">
                <wp:simplePos x="0" y="0"/>
                <wp:positionH relativeFrom="column">
                  <wp:posOffset>428625</wp:posOffset>
                </wp:positionH>
                <wp:positionV relativeFrom="page">
                  <wp:posOffset>6583680</wp:posOffset>
                </wp:positionV>
                <wp:extent cx="342900" cy="352425"/>
                <wp:effectExtent l="19050" t="19050" r="19050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8150DB" id="Oval 10" o:spid="_x0000_s1026" style="position:absolute;margin-left:33.75pt;margin-top:518.4pt;width:27pt;height:27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" filled="f" strokecolor="black [3213]" strokeweight="2.25pt">
                <v:stroke joinstyle="miter"/>
                <w10:wrap anchory="page"/>
              </v:oval>
            </w:pict>
          </mc:Fallback>
        </mc:AlternateContent>
      </w:r>
      <w:r w:rsidR="007A7B20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B5DEAD" wp14:editId="190CFBC6">
                <wp:simplePos x="0" y="0"/>
                <wp:positionH relativeFrom="margin">
                  <wp:posOffset>4095749</wp:posOffset>
                </wp:positionH>
                <wp:positionV relativeFrom="paragraph">
                  <wp:posOffset>309880</wp:posOffset>
                </wp:positionV>
                <wp:extent cx="354965" cy="428625"/>
                <wp:effectExtent l="0" t="38100" r="64135" b="2857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965" cy="4286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F16BC" id="Straight Arrow Connector 15" o:spid="_x0000_s1026" type="#_x0000_t32" style="position:absolute;margin-left:322.5pt;margin-top:24.4pt;width:27.95pt;height:33.75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48712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C1B852C" wp14:editId="038C533B">
                <wp:simplePos x="0" y="0"/>
                <wp:positionH relativeFrom="margin">
                  <wp:posOffset>742949</wp:posOffset>
                </wp:positionH>
                <wp:positionV relativeFrom="paragraph">
                  <wp:posOffset>367031</wp:posOffset>
                </wp:positionV>
                <wp:extent cx="121285" cy="152400"/>
                <wp:effectExtent l="38100" t="0" r="3111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1285" cy="1524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73F4B" id="Straight Arrow Connector 12" o:spid="_x0000_s1026" type="#_x0000_t32" style="position:absolute;margin-left:58.5pt;margin-top:28.9pt;width:9.55pt;height:12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B24F9E">
        <w:rPr>
          <w:noProof/>
        </w:rPr>
        <w:t>Picture cards like jacks, queens and clubs are all</w:t>
      </w:r>
      <w:r w:rsidR="000D7899">
        <w:rPr>
          <w:noProof/>
        </w:rPr>
        <w:t xml:space="preserve"> worth 10 repetit</w:t>
      </w:r>
      <w:r w:rsidR="009D3A6D">
        <w:rPr>
          <w:noProof/>
        </w:rPr>
        <w:t xml:space="preserve">ions. These cards will have </w:t>
      </w:r>
      <w:r w:rsidR="00487126">
        <w:rPr>
          <w:noProof/>
        </w:rPr>
        <w:t>a picture on them and a J, Q or K in the top corner.</w:t>
      </w:r>
    </w:p>
    <w:p w14:paraId="13FF534C" w14:textId="6BF9667A" w:rsidR="008F4FBF" w:rsidRDefault="00487126" w:rsidP="00035E21">
      <w:pPr>
        <w:rPr>
          <w:noProof/>
        </w:rPr>
      </w:pPr>
      <w:r>
        <w:rPr>
          <w:noProof/>
        </w:rPr>
        <w:t xml:space="preserve">Aces are </w:t>
      </w:r>
      <w:r w:rsidR="00ED4E67">
        <w:rPr>
          <w:noProof/>
        </w:rPr>
        <w:t>worth 2 minutes rest</w:t>
      </w:r>
      <w:r w:rsidR="007771B7">
        <w:rPr>
          <w:noProof/>
        </w:rPr>
        <w:t>.</w:t>
      </w:r>
      <w:r w:rsidR="00ED4E67">
        <w:rPr>
          <w:noProof/>
        </w:rPr>
        <w:t xml:space="preserve"> </w:t>
      </w:r>
      <w:r w:rsidR="007771B7">
        <w:rPr>
          <w:noProof/>
        </w:rPr>
        <w:t>I</w:t>
      </w:r>
      <w:r w:rsidR="00ED4E67">
        <w:rPr>
          <w:noProof/>
        </w:rPr>
        <w:t xml:space="preserve">f you have this card set a timer or take note of a clock </w:t>
      </w:r>
      <w:r w:rsidR="007771B7">
        <w:rPr>
          <w:noProof/>
        </w:rPr>
        <w:t>and rest for 2 minutes.</w:t>
      </w:r>
      <w:r w:rsidR="007A7B20" w:rsidRPr="007A7B20">
        <w:rPr>
          <w:noProof/>
        </w:rPr>
        <w:t xml:space="preserve"> </w:t>
      </w:r>
    </w:p>
    <w:p w14:paraId="65F56FE2" w14:textId="5E8BC7D4" w:rsidR="0041027B" w:rsidRDefault="0041027B" w:rsidP="00035E21">
      <w:pPr>
        <w:rPr>
          <w:noProof/>
        </w:rPr>
      </w:pPr>
      <w:r w:rsidRPr="0041027B">
        <w:rPr>
          <w:noProof/>
        </w:rPr>
        <w:drawing>
          <wp:anchor distT="0" distB="0" distL="114300" distR="114300" simplePos="0" relativeHeight="251678720" behindDoc="0" locked="0" layoutInCell="1" allowOverlap="1" wp14:anchorId="138599C8" wp14:editId="337E0548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819150" cy="1273810"/>
            <wp:effectExtent l="0" t="0" r="0" b="2540"/>
            <wp:wrapThrough wrapText="bothSides">
              <wp:wrapPolygon edited="0">
                <wp:start x="0" y="0"/>
                <wp:lineTo x="0" y="21320"/>
                <wp:lineTo x="21098" y="21320"/>
                <wp:lineTo x="21098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782050" w14:textId="23683CCF" w:rsidR="007A7B20" w:rsidRDefault="00B017BD" w:rsidP="00035E21">
      <w:pPr>
        <w:rPr>
          <w:noProof/>
        </w:rPr>
      </w:pPr>
      <w:r>
        <w:rPr>
          <w:noProof/>
        </w:rPr>
        <w:t>A joker is 50 repetitions, careful not to dra</w:t>
      </w:r>
      <w:r w:rsidR="00A6148F">
        <w:rPr>
          <w:noProof/>
        </w:rPr>
        <w:t>w</w:t>
      </w:r>
      <w:r w:rsidR="00396D63">
        <w:rPr>
          <w:noProof/>
        </w:rPr>
        <w:t xml:space="preserve"> this one</w:t>
      </w:r>
      <w:r w:rsidR="0041027B">
        <w:rPr>
          <w:noProof/>
        </w:rPr>
        <w:t>!!</w:t>
      </w:r>
    </w:p>
    <w:p w14:paraId="09F440A8" w14:textId="4F779FEF" w:rsidR="00396D63" w:rsidRDefault="00396D63" w:rsidP="00035E21">
      <w:pPr>
        <w:rPr>
          <w:noProof/>
        </w:rPr>
      </w:pPr>
    </w:p>
    <w:p w14:paraId="79A4DE5B" w14:textId="4F97E7E8" w:rsidR="00396D63" w:rsidRDefault="00396D63" w:rsidP="00035E21">
      <w:pPr>
        <w:rPr>
          <w:noProof/>
        </w:rPr>
      </w:pPr>
    </w:p>
    <w:p w14:paraId="416302B6" w14:textId="083A1CB7" w:rsidR="00396D63" w:rsidRDefault="00396D63" w:rsidP="00035E21">
      <w:pPr>
        <w:rPr>
          <w:noProof/>
        </w:rPr>
      </w:pPr>
    </w:p>
    <w:p w14:paraId="5B27F714" w14:textId="3DC7F31A" w:rsidR="00396D63" w:rsidRDefault="00396D63" w:rsidP="00035E21">
      <w:pPr>
        <w:rPr>
          <w:noProof/>
        </w:rPr>
      </w:pPr>
    </w:p>
    <w:p w14:paraId="29B2DFBA" w14:textId="320A4665" w:rsidR="00396D63" w:rsidRDefault="00396D63" w:rsidP="00035E21">
      <w:pPr>
        <w:rPr>
          <w:noProof/>
        </w:rPr>
      </w:pPr>
    </w:p>
    <w:p w14:paraId="3129FD0D" w14:textId="77777777" w:rsidR="00396D63" w:rsidRDefault="00396D63" w:rsidP="00035E21">
      <w:pPr>
        <w:rPr>
          <w:noProof/>
        </w:rPr>
      </w:pPr>
    </w:p>
    <w:p w14:paraId="2969679A" w14:textId="2130362B" w:rsidR="008F4FBF" w:rsidRDefault="008F4FBF" w:rsidP="00035E21">
      <w:pPr>
        <w:rPr>
          <w:noProof/>
        </w:rPr>
      </w:pPr>
    </w:p>
    <w:p w14:paraId="0C445466" w14:textId="1AC2E422" w:rsidR="00D71F66" w:rsidRDefault="00D71F66" w:rsidP="00035E21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3271"/>
        <w:gridCol w:w="4197"/>
      </w:tblGrid>
      <w:tr w:rsidR="00FD54A1" w14:paraId="26C46345" w14:textId="77777777" w:rsidTr="00FD54A1">
        <w:tc>
          <w:tcPr>
            <w:tcW w:w="1548" w:type="dxa"/>
          </w:tcPr>
          <w:p w14:paraId="376DC801" w14:textId="0739A951" w:rsidR="00FD54A1" w:rsidRPr="00150C0F" w:rsidRDefault="00FD54A1" w:rsidP="00035E21">
            <w:p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87936" behindDoc="0" locked="0" layoutInCell="1" allowOverlap="1" wp14:anchorId="60C1B39F" wp14:editId="4D1D41D6">
                  <wp:simplePos x="0" y="0"/>
                  <wp:positionH relativeFrom="column">
                    <wp:posOffset>690880</wp:posOffset>
                  </wp:positionH>
                  <wp:positionV relativeFrom="paragraph">
                    <wp:posOffset>28575</wp:posOffset>
                  </wp:positionV>
                  <wp:extent cx="161925" cy="161925"/>
                  <wp:effectExtent l="0" t="0" r="9525" b="9525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150C0F">
              <w:rPr>
                <w:noProof/>
                <w:sz w:val="24"/>
                <w:szCs w:val="24"/>
              </w:rPr>
              <w:t>Hearts</w:t>
            </w:r>
          </w:p>
        </w:tc>
        <w:tc>
          <w:tcPr>
            <w:tcW w:w="3271" w:type="dxa"/>
          </w:tcPr>
          <w:p w14:paraId="3FB2E152" w14:textId="5B64DFA7" w:rsidR="00FD54A1" w:rsidRPr="00FD54A1" w:rsidRDefault="00FD54A1" w:rsidP="00FD54A1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An exercise that </w:t>
            </w:r>
            <w:r w:rsidR="0047149E">
              <w:rPr>
                <w:noProof/>
                <w:sz w:val="24"/>
                <w:szCs w:val="24"/>
              </w:rPr>
              <w:t>trains your heart and lungs</w:t>
            </w:r>
          </w:p>
        </w:tc>
        <w:tc>
          <w:tcPr>
            <w:tcW w:w="4197" w:type="dxa"/>
          </w:tcPr>
          <w:p w14:paraId="099EA8F5" w14:textId="0CB9670C" w:rsidR="00FD54A1" w:rsidRPr="00150C0F" w:rsidRDefault="00FD54A1" w:rsidP="000352CE">
            <w:pPr>
              <w:pStyle w:val="ListParagraph"/>
              <w:numPr>
                <w:ilvl w:val="0"/>
                <w:numId w:val="1"/>
              </w:num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w:t>Mountain climbers</w:t>
            </w:r>
          </w:p>
        </w:tc>
      </w:tr>
      <w:tr w:rsidR="00FD54A1" w14:paraId="1350F6D8" w14:textId="77777777" w:rsidTr="00FD54A1">
        <w:tc>
          <w:tcPr>
            <w:tcW w:w="1548" w:type="dxa"/>
          </w:tcPr>
          <w:p w14:paraId="5721249C" w14:textId="220EAF7D" w:rsidR="00FD54A1" w:rsidRPr="00150C0F" w:rsidRDefault="00FD54A1" w:rsidP="00035E21">
            <w:p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88960" behindDoc="0" locked="0" layoutInCell="1" allowOverlap="1" wp14:anchorId="6E15C883" wp14:editId="381AF9BF">
                  <wp:simplePos x="0" y="0"/>
                  <wp:positionH relativeFrom="column">
                    <wp:posOffset>694055</wp:posOffset>
                  </wp:positionH>
                  <wp:positionV relativeFrom="paragraph">
                    <wp:posOffset>24130</wp:posOffset>
                  </wp:positionV>
                  <wp:extent cx="154305" cy="202565"/>
                  <wp:effectExtent l="0" t="0" r="0" b="698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05" cy="20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50C0F">
              <w:rPr>
                <w:noProof/>
                <w:sz w:val="24"/>
                <w:szCs w:val="24"/>
              </w:rPr>
              <w:t>Spades</w:t>
            </w:r>
          </w:p>
        </w:tc>
        <w:tc>
          <w:tcPr>
            <w:tcW w:w="3271" w:type="dxa"/>
          </w:tcPr>
          <w:p w14:paraId="29D7498C" w14:textId="05C72349" w:rsidR="00FD54A1" w:rsidRPr="0047149E" w:rsidRDefault="0047149E" w:rsidP="0047149E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An exercise where you push </w:t>
            </w:r>
            <w:r w:rsidR="005A6E08">
              <w:rPr>
                <w:noProof/>
                <w:sz w:val="24"/>
                <w:szCs w:val="24"/>
              </w:rPr>
              <w:t xml:space="preserve">weight or the ground away </w:t>
            </w:r>
          </w:p>
        </w:tc>
        <w:tc>
          <w:tcPr>
            <w:tcW w:w="4197" w:type="dxa"/>
          </w:tcPr>
          <w:p w14:paraId="2D8646A5" w14:textId="4FA93807" w:rsidR="00FD54A1" w:rsidRPr="00150C0F" w:rsidRDefault="00FD54A1" w:rsidP="001A621C">
            <w:pPr>
              <w:pStyle w:val="ListParagraph"/>
              <w:numPr>
                <w:ilvl w:val="0"/>
                <w:numId w:val="1"/>
              </w:num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w:t>Push-ups</w:t>
            </w:r>
          </w:p>
        </w:tc>
      </w:tr>
      <w:tr w:rsidR="00FD54A1" w14:paraId="7678C6E6" w14:textId="77777777" w:rsidTr="00FD54A1">
        <w:tc>
          <w:tcPr>
            <w:tcW w:w="1548" w:type="dxa"/>
          </w:tcPr>
          <w:p w14:paraId="241A7A36" w14:textId="00D74649" w:rsidR="00FD54A1" w:rsidRPr="00150C0F" w:rsidRDefault="00FD54A1" w:rsidP="00035E21">
            <w:p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89984" behindDoc="0" locked="0" layoutInCell="1" allowOverlap="1" wp14:anchorId="18C3898D" wp14:editId="188EC18D">
                  <wp:simplePos x="0" y="0"/>
                  <wp:positionH relativeFrom="column">
                    <wp:posOffset>677545</wp:posOffset>
                  </wp:positionH>
                  <wp:positionV relativeFrom="paragraph">
                    <wp:posOffset>3175</wp:posOffset>
                  </wp:positionV>
                  <wp:extent cx="172085" cy="180975"/>
                  <wp:effectExtent l="0" t="0" r="0" b="952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8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50C0F">
              <w:rPr>
                <w:noProof/>
                <w:sz w:val="24"/>
                <w:szCs w:val="24"/>
              </w:rPr>
              <w:t xml:space="preserve">Clubs </w:t>
            </w:r>
          </w:p>
        </w:tc>
        <w:tc>
          <w:tcPr>
            <w:tcW w:w="3271" w:type="dxa"/>
          </w:tcPr>
          <w:p w14:paraId="6C0504AF" w14:textId="666A77DF" w:rsidR="00FD54A1" w:rsidRPr="005A6E08" w:rsidRDefault="005A6E08" w:rsidP="005A6E08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An exercise where you pull </w:t>
            </w:r>
            <w:r w:rsidR="002A13E1">
              <w:rPr>
                <w:noProof/>
                <w:sz w:val="24"/>
                <w:szCs w:val="24"/>
              </w:rPr>
              <w:t>an object towards you</w:t>
            </w:r>
          </w:p>
        </w:tc>
        <w:tc>
          <w:tcPr>
            <w:tcW w:w="4197" w:type="dxa"/>
          </w:tcPr>
          <w:p w14:paraId="26CF36DF" w14:textId="3E4EB1BA" w:rsidR="00FD54A1" w:rsidRPr="00150C0F" w:rsidRDefault="00FD54A1" w:rsidP="001A621C">
            <w:pPr>
              <w:pStyle w:val="ListParagraph"/>
              <w:numPr>
                <w:ilvl w:val="0"/>
                <w:numId w:val="1"/>
              </w:num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w:t>Table rows</w:t>
            </w:r>
          </w:p>
        </w:tc>
      </w:tr>
      <w:tr w:rsidR="00FD54A1" w14:paraId="7B43FE18" w14:textId="77777777" w:rsidTr="00FD54A1">
        <w:tc>
          <w:tcPr>
            <w:tcW w:w="1548" w:type="dxa"/>
          </w:tcPr>
          <w:p w14:paraId="1273671C" w14:textId="41C1E643" w:rsidR="00FD54A1" w:rsidRPr="00150C0F" w:rsidRDefault="00FD54A1" w:rsidP="00035E21">
            <w:p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6AB77CC" wp14:editId="51A530A6">
                      <wp:simplePos x="0" y="0"/>
                      <wp:positionH relativeFrom="column">
                        <wp:posOffset>661670</wp:posOffset>
                      </wp:positionH>
                      <wp:positionV relativeFrom="paragraph">
                        <wp:posOffset>45085</wp:posOffset>
                      </wp:positionV>
                      <wp:extent cx="190500" cy="104775"/>
                      <wp:effectExtent l="19050" t="19050" r="19050" b="47625"/>
                      <wp:wrapNone/>
                      <wp:docPr id="24" name="Diamond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04775"/>
                              </a:xfrm>
                              <a:prstGeom prst="diamond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6270E85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24" o:spid="_x0000_s1026" type="#_x0000_t4" style="position:absolute;margin-left:52.1pt;margin-top:3.55pt;width:15pt;height:8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" fillcolor="red" strokecolor="red" strokeweight="1pt"/>
                  </w:pict>
                </mc:Fallback>
              </mc:AlternateContent>
            </w:r>
            <w:r w:rsidRPr="00150C0F">
              <w:rPr>
                <w:noProof/>
                <w:sz w:val="24"/>
                <w:szCs w:val="24"/>
              </w:rPr>
              <w:t>Diamonds</w:t>
            </w:r>
          </w:p>
        </w:tc>
        <w:tc>
          <w:tcPr>
            <w:tcW w:w="3271" w:type="dxa"/>
          </w:tcPr>
          <w:p w14:paraId="0575D9D4" w14:textId="1FBBB022" w:rsidR="00FD54A1" w:rsidRPr="002A13E1" w:rsidRDefault="002A13E1" w:rsidP="002A13E1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An exercise that uses your leg muscles</w:t>
            </w:r>
          </w:p>
        </w:tc>
        <w:tc>
          <w:tcPr>
            <w:tcW w:w="4197" w:type="dxa"/>
          </w:tcPr>
          <w:p w14:paraId="704752E5" w14:textId="47FB0EDC" w:rsidR="00FD54A1" w:rsidRPr="00150C0F" w:rsidRDefault="00FD54A1" w:rsidP="001A621C">
            <w:pPr>
              <w:pStyle w:val="ListParagraph"/>
              <w:numPr>
                <w:ilvl w:val="0"/>
                <w:numId w:val="1"/>
              </w:numPr>
              <w:rPr>
                <w:noProof/>
                <w:sz w:val="24"/>
                <w:szCs w:val="24"/>
              </w:rPr>
            </w:pPr>
            <w:r w:rsidRPr="00150C0F">
              <w:rPr>
                <w:noProof/>
                <w:sz w:val="24"/>
                <w:szCs w:val="24"/>
              </w:rPr>
              <w:t>Walking lunges</w:t>
            </w:r>
          </w:p>
        </w:tc>
      </w:tr>
    </w:tbl>
    <w:p w14:paraId="52CD3104" w14:textId="13B50B4E" w:rsidR="000352CE" w:rsidRDefault="000352CE" w:rsidP="00035E21">
      <w:pPr>
        <w:rPr>
          <w:noProof/>
        </w:rPr>
      </w:pPr>
    </w:p>
    <w:p w14:paraId="70E25CB1" w14:textId="0EA9AFA3" w:rsidR="009447B6" w:rsidRDefault="00D71F66" w:rsidP="00035E21">
      <w:pPr>
        <w:rPr>
          <w:noProof/>
        </w:rPr>
      </w:pPr>
      <w:r>
        <w:rPr>
          <w:noProof/>
        </w:rPr>
        <w:t>See the C.A.R.D workout video on the Oakf</w:t>
      </w:r>
      <w:r w:rsidR="00C629DF">
        <w:rPr>
          <w:noProof/>
        </w:rPr>
        <w:t>ie</w:t>
      </w:r>
      <w:r>
        <w:rPr>
          <w:noProof/>
        </w:rPr>
        <w:t>l</w:t>
      </w:r>
      <w:r w:rsidR="00C629DF">
        <w:rPr>
          <w:noProof/>
        </w:rPr>
        <w:t>d</w:t>
      </w:r>
      <w:r>
        <w:rPr>
          <w:noProof/>
        </w:rPr>
        <w:t xml:space="preserve"> Academ</w:t>
      </w:r>
      <w:r w:rsidR="00C629DF">
        <w:rPr>
          <w:noProof/>
        </w:rPr>
        <w:t>y’</w:t>
      </w:r>
      <w:r>
        <w:rPr>
          <w:noProof/>
        </w:rPr>
        <w:t>s youtube channel for</w:t>
      </w:r>
      <w:r w:rsidR="00C629DF">
        <w:rPr>
          <w:noProof/>
        </w:rPr>
        <w:t xml:space="preserve"> explanations of how to complete </w:t>
      </w:r>
      <w:r w:rsidR="000D14D9">
        <w:rPr>
          <w:noProof/>
        </w:rPr>
        <w:t>these exe</w:t>
      </w:r>
      <w:r w:rsidR="00592E73">
        <w:rPr>
          <w:noProof/>
        </w:rPr>
        <w:t>r</w:t>
      </w:r>
      <w:r w:rsidR="000D14D9">
        <w:rPr>
          <w:noProof/>
        </w:rPr>
        <w:t>cises.</w:t>
      </w:r>
      <w:r>
        <w:rPr>
          <w:noProof/>
        </w:rPr>
        <w:t xml:space="preserve"> </w:t>
      </w:r>
    </w:p>
    <w:p w14:paraId="46D49931" w14:textId="1FCA5590" w:rsidR="002C070A" w:rsidRDefault="0041027B" w:rsidP="00035E21">
      <w:pPr>
        <w:rPr>
          <w:noProof/>
        </w:rPr>
      </w:pPr>
      <w:r>
        <w:rPr>
          <w:noProof/>
        </w:rPr>
        <w:t>So let look at one round</w:t>
      </w:r>
      <w:r w:rsidR="002C070A">
        <w:rPr>
          <w:noProof/>
        </w:rPr>
        <w:t>.</w:t>
      </w:r>
    </w:p>
    <w:p w14:paraId="3AA149A1" w14:textId="5F6A354C" w:rsidR="009447B6" w:rsidRDefault="00EB416A" w:rsidP="00035E21">
      <w:pPr>
        <w:rPr>
          <w:noProof/>
        </w:rPr>
      </w:pPr>
      <w:r w:rsidRPr="00EB416A">
        <w:rPr>
          <w:noProof/>
        </w:rPr>
        <w:drawing>
          <wp:anchor distT="0" distB="0" distL="114300" distR="114300" simplePos="0" relativeHeight="251684864" behindDoc="0" locked="0" layoutInCell="1" allowOverlap="1" wp14:anchorId="5E3037AB" wp14:editId="3E9EFE2D">
            <wp:simplePos x="0" y="0"/>
            <wp:positionH relativeFrom="margin">
              <wp:posOffset>-219075</wp:posOffset>
            </wp:positionH>
            <wp:positionV relativeFrom="paragraph">
              <wp:posOffset>334645</wp:posOffset>
            </wp:positionV>
            <wp:extent cx="1438275" cy="1438275"/>
            <wp:effectExtent l="0" t="0" r="9525" b="952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70A" w:rsidRPr="009447B6">
        <w:rPr>
          <w:noProof/>
        </w:rPr>
        <w:drawing>
          <wp:anchor distT="0" distB="0" distL="114300" distR="114300" simplePos="0" relativeHeight="251679744" behindDoc="0" locked="0" layoutInCell="1" allowOverlap="1" wp14:anchorId="6D878E92" wp14:editId="44269FA1">
            <wp:simplePos x="0" y="0"/>
            <wp:positionH relativeFrom="margin">
              <wp:posOffset>4895215</wp:posOffset>
            </wp:positionH>
            <wp:positionV relativeFrom="paragraph">
              <wp:posOffset>334645</wp:posOffset>
            </wp:positionV>
            <wp:extent cx="923925" cy="1437640"/>
            <wp:effectExtent l="0" t="0" r="9525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70A" w:rsidRPr="006C0FF6">
        <w:rPr>
          <w:noProof/>
        </w:rPr>
        <w:drawing>
          <wp:anchor distT="0" distB="0" distL="114300" distR="114300" simplePos="0" relativeHeight="251680768" behindDoc="0" locked="0" layoutInCell="1" allowOverlap="1" wp14:anchorId="68D093ED" wp14:editId="70AA119C">
            <wp:simplePos x="0" y="0"/>
            <wp:positionH relativeFrom="column">
              <wp:posOffset>3599815</wp:posOffset>
            </wp:positionH>
            <wp:positionV relativeFrom="paragraph">
              <wp:posOffset>340995</wp:posOffset>
            </wp:positionV>
            <wp:extent cx="1133475" cy="1415415"/>
            <wp:effectExtent l="0" t="0" r="9525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70A" w:rsidRPr="00907E87">
        <w:rPr>
          <w:noProof/>
        </w:rPr>
        <w:drawing>
          <wp:anchor distT="0" distB="0" distL="114300" distR="114300" simplePos="0" relativeHeight="251681792" behindDoc="0" locked="0" layoutInCell="1" allowOverlap="1" wp14:anchorId="4552D2A1" wp14:editId="2732BEE7">
            <wp:simplePos x="0" y="0"/>
            <wp:positionH relativeFrom="column">
              <wp:posOffset>2400300</wp:posOffset>
            </wp:positionH>
            <wp:positionV relativeFrom="paragraph">
              <wp:posOffset>295910</wp:posOffset>
            </wp:positionV>
            <wp:extent cx="1028700" cy="1520825"/>
            <wp:effectExtent l="0" t="0" r="0" b="317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76" r="16176"/>
                    <a:stretch/>
                  </pic:blipFill>
                  <pic:spPr bwMode="auto">
                    <a:xfrm>
                      <a:off x="0" y="0"/>
                      <a:ext cx="1028700" cy="1520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70A" w:rsidRPr="002C070A">
        <w:rPr>
          <w:noProof/>
        </w:rPr>
        <w:drawing>
          <wp:anchor distT="0" distB="0" distL="114300" distR="114300" simplePos="0" relativeHeight="251683840" behindDoc="0" locked="0" layoutInCell="1" allowOverlap="1" wp14:anchorId="008CE041" wp14:editId="6C71E58C">
            <wp:simplePos x="0" y="0"/>
            <wp:positionH relativeFrom="column">
              <wp:posOffset>1219200</wp:posOffset>
            </wp:positionH>
            <wp:positionV relativeFrom="paragraph">
              <wp:posOffset>326390</wp:posOffset>
            </wp:positionV>
            <wp:extent cx="1066800" cy="1430655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58" r="12281"/>
                    <a:stretch/>
                  </pic:blipFill>
                  <pic:spPr bwMode="auto">
                    <a:xfrm>
                      <a:off x="0" y="0"/>
                      <a:ext cx="1066800" cy="1430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7B90D7" w14:textId="4794502B" w:rsidR="002C070A" w:rsidRPr="002C070A" w:rsidRDefault="002C070A" w:rsidP="002C070A"/>
    <w:p w14:paraId="2A1933A2" w14:textId="5CD6BF97" w:rsidR="002C070A" w:rsidRDefault="00C7628A" w:rsidP="002C070A">
      <w:r>
        <w:t>Now that I have</w:t>
      </w:r>
      <w:r w:rsidR="00040676">
        <w:t xml:space="preserve"> drawn these five cards in one </w:t>
      </w:r>
      <w:proofErr w:type="gramStart"/>
      <w:r w:rsidR="00040676">
        <w:t>row</w:t>
      </w:r>
      <w:proofErr w:type="gramEnd"/>
      <w:r w:rsidR="00040676">
        <w:t xml:space="preserve"> I would need to do the following:</w:t>
      </w:r>
    </w:p>
    <w:p w14:paraId="5368FF38" w14:textId="7E68837F" w:rsidR="00040676" w:rsidRDefault="00EB416A" w:rsidP="00040676">
      <w:pPr>
        <w:pStyle w:val="ListParagraph"/>
        <w:numPr>
          <w:ilvl w:val="0"/>
          <w:numId w:val="1"/>
        </w:numPr>
      </w:pPr>
      <w:r>
        <w:t xml:space="preserve">Jack of spades- </w:t>
      </w:r>
      <w:r w:rsidR="00F50339">
        <w:t>P</w:t>
      </w:r>
      <w:r>
        <w:t>icture card is 10 rep</w:t>
      </w:r>
      <w:r w:rsidR="00871959">
        <w:t>etitions</w:t>
      </w:r>
      <w:r w:rsidR="002A0F79">
        <w:t xml:space="preserve"> and the suit </w:t>
      </w:r>
      <w:r w:rsidR="00871959">
        <w:t xml:space="preserve">is spades, so I would need to </w:t>
      </w:r>
      <w:r w:rsidR="00090C7D">
        <w:t>complete</w:t>
      </w:r>
      <w:r w:rsidR="00871959">
        <w:t xml:space="preserve"> 10 push</w:t>
      </w:r>
      <w:r w:rsidR="00090C7D">
        <w:t>-ups</w:t>
      </w:r>
    </w:p>
    <w:p w14:paraId="4F78744C" w14:textId="55F4E684" w:rsidR="00090C7D" w:rsidRDefault="00090C7D" w:rsidP="00040676">
      <w:pPr>
        <w:pStyle w:val="ListParagraph"/>
        <w:numPr>
          <w:ilvl w:val="0"/>
          <w:numId w:val="1"/>
        </w:numPr>
      </w:pPr>
      <w:r>
        <w:t xml:space="preserve">Ace of hearts- </w:t>
      </w:r>
      <w:r w:rsidR="00F50339">
        <w:t>I</w:t>
      </w:r>
      <w:r>
        <w:t xml:space="preserve">f this was a number or a picture </w:t>
      </w:r>
      <w:proofErr w:type="gramStart"/>
      <w:r>
        <w:t>card</w:t>
      </w:r>
      <w:proofErr w:type="gramEnd"/>
      <w:r>
        <w:t xml:space="preserve"> I would need to</w:t>
      </w:r>
      <w:r w:rsidR="00705110">
        <w:t xml:space="preserve"> do some mountain climbers, however, because is an ace I will rest for 2 minutes instead</w:t>
      </w:r>
    </w:p>
    <w:p w14:paraId="76A0C3E5" w14:textId="7B09B35D" w:rsidR="00705110" w:rsidRDefault="00705110" w:rsidP="00040676">
      <w:pPr>
        <w:pStyle w:val="ListParagraph"/>
        <w:numPr>
          <w:ilvl w:val="0"/>
          <w:numId w:val="1"/>
        </w:numPr>
      </w:pPr>
      <w:r>
        <w:t xml:space="preserve">King of </w:t>
      </w:r>
      <w:r w:rsidR="00F50339">
        <w:t>d</w:t>
      </w:r>
      <w:r>
        <w:t>i</w:t>
      </w:r>
      <w:r w:rsidR="00F50339">
        <w:t xml:space="preserve">amonds- This is another picture </w:t>
      </w:r>
      <w:proofErr w:type="gramStart"/>
      <w:r w:rsidR="00F50339">
        <w:t>card</w:t>
      </w:r>
      <w:proofErr w:type="gramEnd"/>
      <w:r w:rsidR="00F50339">
        <w:t xml:space="preserve"> so it is worth 10 repetitions, this time the suit is diamonds so the exercise is </w:t>
      </w:r>
      <w:r w:rsidR="0025351D">
        <w:t>walking lunges. I will need to do 10 walking lunges be</w:t>
      </w:r>
      <w:r w:rsidR="00496C16">
        <w:t>fore moving on to the next card</w:t>
      </w:r>
    </w:p>
    <w:p w14:paraId="097B9C23" w14:textId="414ABC24" w:rsidR="00496C16" w:rsidRDefault="00496C16" w:rsidP="00040676">
      <w:pPr>
        <w:pStyle w:val="ListParagraph"/>
        <w:numPr>
          <w:ilvl w:val="0"/>
          <w:numId w:val="1"/>
        </w:numPr>
      </w:pPr>
      <w:r>
        <w:t>10 of clubs- The number on the card is 10</w:t>
      </w:r>
      <w:r w:rsidR="005C14DE" w:rsidRPr="005C14DE">
        <w:t xml:space="preserve"> </w:t>
      </w:r>
      <w:r w:rsidR="005C14DE">
        <w:t>and the suit is clubs</w:t>
      </w:r>
      <w:r>
        <w:t>, therefore I will need to complete 10 repetitions</w:t>
      </w:r>
      <w:r w:rsidR="005C14DE">
        <w:t xml:space="preserve"> of table rows</w:t>
      </w:r>
    </w:p>
    <w:p w14:paraId="37BA8794" w14:textId="778468E2" w:rsidR="002020A6" w:rsidRDefault="002020A6" w:rsidP="00040676">
      <w:pPr>
        <w:pStyle w:val="ListParagraph"/>
        <w:numPr>
          <w:ilvl w:val="0"/>
          <w:numId w:val="1"/>
        </w:numPr>
      </w:pPr>
      <w:r>
        <w:t xml:space="preserve">Joker of hearts- </w:t>
      </w:r>
      <w:r w:rsidR="004C6360">
        <w:t xml:space="preserve">This is a joker card and the suit </w:t>
      </w:r>
      <w:proofErr w:type="gramStart"/>
      <w:r w:rsidR="004C6360">
        <w:t>is</w:t>
      </w:r>
      <w:proofErr w:type="gramEnd"/>
      <w:r w:rsidR="004C6360">
        <w:t xml:space="preserve"> hearts, this means I need to complete 50 mount</w:t>
      </w:r>
      <w:r w:rsidR="007771FB">
        <w:t>ai</w:t>
      </w:r>
      <w:r w:rsidR="004C6360">
        <w:t xml:space="preserve">n </w:t>
      </w:r>
      <w:r w:rsidR="007771FB">
        <w:t>climbers</w:t>
      </w:r>
    </w:p>
    <w:p w14:paraId="70C549BE" w14:textId="26AD18F8" w:rsidR="007771FB" w:rsidRDefault="007771FB" w:rsidP="00040676">
      <w:pPr>
        <w:pStyle w:val="ListParagraph"/>
        <w:numPr>
          <w:ilvl w:val="0"/>
          <w:numId w:val="1"/>
        </w:numPr>
      </w:pPr>
      <w:r>
        <w:t xml:space="preserve">This is the end of the </w:t>
      </w:r>
      <w:proofErr w:type="gramStart"/>
      <w:r>
        <w:t>round,</w:t>
      </w:r>
      <w:proofErr w:type="gramEnd"/>
      <w:r>
        <w:t xml:space="preserve"> I will now turn over the next ro</w:t>
      </w:r>
      <w:r w:rsidR="006B2728">
        <w:t>w of cards and rest for 1-2 minutes</w:t>
      </w:r>
    </w:p>
    <w:p w14:paraId="05DCA21D" w14:textId="6AFCEC61" w:rsidR="006B2728" w:rsidRPr="002C070A" w:rsidRDefault="006B2728" w:rsidP="006B2728">
      <w:r>
        <w:t xml:space="preserve">Work </w:t>
      </w:r>
      <w:proofErr w:type="gramStart"/>
      <w:r>
        <w:t>hard, and</w:t>
      </w:r>
      <w:proofErr w:type="gramEnd"/>
      <w:r>
        <w:t xml:space="preserve"> have fun! The harder you work the more you will get out of the workout</w:t>
      </w:r>
      <w:r w:rsidR="00737B9E">
        <w:t>.</w:t>
      </w:r>
    </w:p>
    <w:p w14:paraId="2D36411B" w14:textId="15E6A450" w:rsidR="002C070A" w:rsidRDefault="002C070A" w:rsidP="002C070A"/>
    <w:p w14:paraId="4C3A52ED" w14:textId="4110C476" w:rsidR="00205DAB" w:rsidRPr="002C070A" w:rsidRDefault="00205DAB" w:rsidP="002C070A"/>
    <w:p w14:paraId="3DF3AA3C" w14:textId="3E2C03B9" w:rsidR="00205DAB" w:rsidRPr="002C070A" w:rsidRDefault="00205DAB" w:rsidP="002C070A"/>
    <w:sectPr w:rsidR="00205DAB" w:rsidRPr="002C07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87139"/>
    <w:multiLevelType w:val="hybridMultilevel"/>
    <w:tmpl w:val="4D786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E125B67"/>
    <w:multiLevelType w:val="hybridMultilevel"/>
    <w:tmpl w:val="753298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NDQwtjA2MjE2MzZV0lEKTi0uzszPAykwqgUA/iDvriwAAAA="/>
  </w:docVars>
  <w:rsids>
    <w:rsidRoot w:val="005D48D1"/>
    <w:rsid w:val="000352CE"/>
    <w:rsid w:val="00035E21"/>
    <w:rsid w:val="00040676"/>
    <w:rsid w:val="00054B2C"/>
    <w:rsid w:val="00090C7D"/>
    <w:rsid w:val="000C01F3"/>
    <w:rsid w:val="000D14D9"/>
    <w:rsid w:val="000D7899"/>
    <w:rsid w:val="00150C0F"/>
    <w:rsid w:val="00197D79"/>
    <w:rsid w:val="001A621C"/>
    <w:rsid w:val="001F6C96"/>
    <w:rsid w:val="002020A6"/>
    <w:rsid w:val="00205DAB"/>
    <w:rsid w:val="0025351D"/>
    <w:rsid w:val="002A0F79"/>
    <w:rsid w:val="002A13E1"/>
    <w:rsid w:val="002A55AB"/>
    <w:rsid w:val="002C070A"/>
    <w:rsid w:val="002E7623"/>
    <w:rsid w:val="00304210"/>
    <w:rsid w:val="003372C9"/>
    <w:rsid w:val="00385989"/>
    <w:rsid w:val="00396D63"/>
    <w:rsid w:val="003B5B4F"/>
    <w:rsid w:val="003F1005"/>
    <w:rsid w:val="0041027B"/>
    <w:rsid w:val="0047149E"/>
    <w:rsid w:val="0047495F"/>
    <w:rsid w:val="00487126"/>
    <w:rsid w:val="00496C16"/>
    <w:rsid w:val="004C6360"/>
    <w:rsid w:val="00580E8F"/>
    <w:rsid w:val="00592E73"/>
    <w:rsid w:val="005A6E08"/>
    <w:rsid w:val="005C14DE"/>
    <w:rsid w:val="005C726D"/>
    <w:rsid w:val="005D14CB"/>
    <w:rsid w:val="005D48D1"/>
    <w:rsid w:val="00617D82"/>
    <w:rsid w:val="006B2728"/>
    <w:rsid w:val="006C0FF6"/>
    <w:rsid w:val="00705110"/>
    <w:rsid w:val="00737B9E"/>
    <w:rsid w:val="00743629"/>
    <w:rsid w:val="007771B7"/>
    <w:rsid w:val="007771FB"/>
    <w:rsid w:val="007908CB"/>
    <w:rsid w:val="007A7B20"/>
    <w:rsid w:val="007E0257"/>
    <w:rsid w:val="00871959"/>
    <w:rsid w:val="008F4FBF"/>
    <w:rsid w:val="00907E87"/>
    <w:rsid w:val="00914A87"/>
    <w:rsid w:val="009447B6"/>
    <w:rsid w:val="009653FB"/>
    <w:rsid w:val="009D3A6D"/>
    <w:rsid w:val="00A6148F"/>
    <w:rsid w:val="00AC0D65"/>
    <w:rsid w:val="00B017BD"/>
    <w:rsid w:val="00B24F9E"/>
    <w:rsid w:val="00B564E5"/>
    <w:rsid w:val="00BA63D8"/>
    <w:rsid w:val="00BE3865"/>
    <w:rsid w:val="00BE519E"/>
    <w:rsid w:val="00C629DF"/>
    <w:rsid w:val="00C7628A"/>
    <w:rsid w:val="00D177AF"/>
    <w:rsid w:val="00D45744"/>
    <w:rsid w:val="00D71F66"/>
    <w:rsid w:val="00D86FF8"/>
    <w:rsid w:val="00DC5B75"/>
    <w:rsid w:val="00E66069"/>
    <w:rsid w:val="00EB416A"/>
    <w:rsid w:val="00EC4C0F"/>
    <w:rsid w:val="00ED4E67"/>
    <w:rsid w:val="00F47DF9"/>
    <w:rsid w:val="00F50339"/>
    <w:rsid w:val="00F50D62"/>
    <w:rsid w:val="00FD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51082CC"/>
  <w15:chartTrackingRefBased/>
  <w15:docId w15:val="{98F02E78-FC2D-4F9D-A0DE-3CB265D0D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35E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5E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35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52C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C4C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random.org/playing-cards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o Walker</dc:creator>
  <cp:keywords/>
  <dc:description/>
  <cp:lastModifiedBy>Jamo Walker</cp:lastModifiedBy>
  <cp:revision>79</cp:revision>
  <dcterms:created xsi:type="dcterms:W3CDTF">2020-04-25T12:23:00Z</dcterms:created>
  <dcterms:modified xsi:type="dcterms:W3CDTF">2020-04-26T10:10:00Z</dcterms:modified>
</cp:coreProperties>
</file>